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E331B67" w14:textId="3D9CCC3E" w:rsidR="001B65EE" w:rsidRDefault="001B65EE" w:rsidP="00D1460E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061964">
        <w:rPr>
          <w:sz w:val="24"/>
          <w:szCs w:val="24"/>
          <w:lang w:val="sr-Latn-BA"/>
        </w:rPr>
        <w:t>12</w:t>
      </w:r>
      <w:r w:rsidR="009C447B">
        <w:rPr>
          <w:sz w:val="24"/>
          <w:szCs w:val="24"/>
          <w:lang w:val="sr-Latn-BA"/>
        </w:rPr>
        <w:t>.0</w:t>
      </w:r>
      <w:r w:rsidR="00061964">
        <w:rPr>
          <w:sz w:val="24"/>
          <w:szCs w:val="24"/>
          <w:lang w:val="sr-Latn-BA"/>
        </w:rPr>
        <w:t>9</w:t>
      </w:r>
      <w:r w:rsidR="001D0D34">
        <w:rPr>
          <w:sz w:val="24"/>
          <w:szCs w:val="24"/>
          <w:lang w:val="sr-Latn-BA"/>
        </w:rPr>
        <w:t>.2023.</w:t>
      </w:r>
    </w:p>
    <w:p w14:paraId="57E6C0E9" w14:textId="3C2B2796" w:rsidR="001D0D34" w:rsidRPr="001D0D34" w:rsidRDefault="001D0D34" w:rsidP="001D0D34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 xml:space="preserve">IV </w:t>
      </w:r>
      <w:r w:rsidR="00B12049">
        <w:rPr>
          <w:b/>
          <w:sz w:val="24"/>
          <w:szCs w:val="24"/>
          <w:lang w:val="sr-Latn-BA"/>
        </w:rPr>
        <w:t>godina</w:t>
      </w:r>
    </w:p>
    <w:p w14:paraId="102433E0" w14:textId="756113E8" w:rsidR="001D0D34" w:rsidRPr="001D0D34" w:rsidRDefault="001D0D34" w:rsidP="00D1460E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I kolokvijum</w:t>
      </w:r>
      <w:r w:rsidR="001F7AAA">
        <w:rPr>
          <w:b/>
          <w:sz w:val="24"/>
          <w:szCs w:val="24"/>
          <w:lang w:val="sr-Latn-BA"/>
        </w:rPr>
        <w:t xml:space="preserve">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1F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541CDF" w:rsidRPr="008C361C" w14:paraId="3E35ED8C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778FAE5E" w14:textId="2DF254D1" w:rsidR="00541CDF" w:rsidRPr="00B44D8D" w:rsidRDefault="00061964" w:rsidP="00EA5802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Jotanović Andreja</w:t>
            </w:r>
          </w:p>
        </w:tc>
        <w:tc>
          <w:tcPr>
            <w:tcW w:w="1069" w:type="dxa"/>
          </w:tcPr>
          <w:p w14:paraId="5E214A8D" w14:textId="6A866FE3" w:rsidR="00541CDF" w:rsidRPr="00541CDF" w:rsidRDefault="00061964" w:rsidP="00B44D8D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2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27322425" w14:textId="71EA1A10" w:rsidR="001F7AAA" w:rsidRDefault="00003C46" w:rsidP="00003C46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 xml:space="preserve"> </w:t>
      </w:r>
      <w:r w:rsidRPr="001D0D34">
        <w:rPr>
          <w:b/>
          <w:sz w:val="24"/>
          <w:szCs w:val="24"/>
          <w:lang w:val="sr-Latn-BA"/>
        </w:rPr>
        <w:t xml:space="preserve">V </w:t>
      </w:r>
      <w:r w:rsidR="00B12049">
        <w:rPr>
          <w:b/>
          <w:sz w:val="24"/>
          <w:szCs w:val="24"/>
          <w:lang w:val="sr-Latn-BA"/>
        </w:rPr>
        <w:t xml:space="preserve">godina </w:t>
      </w:r>
    </w:p>
    <w:p w14:paraId="54C74B21" w14:textId="5987B034" w:rsidR="00541CDF" w:rsidRPr="001D0D34" w:rsidRDefault="00541CDF" w:rsidP="00541CDF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 kolokvijum</w:t>
      </w:r>
      <w:r>
        <w:rPr>
          <w:b/>
          <w:sz w:val="24"/>
          <w:szCs w:val="24"/>
          <w:lang w:val="sr-Latn-BA"/>
        </w:rPr>
        <w:t xml:space="preserve"> (minimum 4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541CDF" w:rsidRPr="001F7AAA" w14:paraId="3646B7C5" w14:textId="77777777" w:rsidTr="00061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7C9A158A" w14:textId="77777777" w:rsidR="00541CDF" w:rsidRPr="00003C46" w:rsidRDefault="00541CDF" w:rsidP="00845938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3E394632" w14:textId="77777777" w:rsidR="00541CDF" w:rsidRPr="009C447B" w:rsidRDefault="00541CDF" w:rsidP="0084593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4"/>
                <w:szCs w:val="24"/>
                <w:lang w:val="sr-Latn-BA"/>
              </w:rPr>
            </w:pPr>
            <w:r>
              <w:rPr>
                <w:bCs w:val="0"/>
                <w:sz w:val="24"/>
                <w:szCs w:val="24"/>
                <w:lang w:val="sr-Latn-BA"/>
              </w:rPr>
              <w:t>poeni</w:t>
            </w:r>
          </w:p>
        </w:tc>
      </w:tr>
      <w:tr w:rsidR="00061964" w:rsidRPr="00003C46" w14:paraId="7C6F5B17" w14:textId="77777777" w:rsidTr="000619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  <w:vAlign w:val="center"/>
          </w:tcPr>
          <w:p w14:paraId="5204BE9B" w14:textId="4B27B86A" w:rsidR="00061964" w:rsidRPr="00541CDF" w:rsidRDefault="00061964" w:rsidP="00845938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541CDF">
              <w:rPr>
                <w:b w:val="0"/>
                <w:bCs w:val="0"/>
                <w:sz w:val="24"/>
                <w:szCs w:val="24"/>
                <w:lang w:val="sr-Latn-BA"/>
              </w:rPr>
              <w:t>Mirjanić Maja</w:t>
            </w:r>
          </w:p>
        </w:tc>
        <w:tc>
          <w:tcPr>
            <w:tcW w:w="1069" w:type="dxa"/>
            <w:tcBorders>
              <w:top w:val="nil"/>
            </w:tcBorders>
            <w:vAlign w:val="center"/>
          </w:tcPr>
          <w:p w14:paraId="1B112970" w14:textId="76F05F9F" w:rsidR="00061964" w:rsidRDefault="00061964" w:rsidP="0084593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6,5</w:t>
            </w:r>
          </w:p>
        </w:tc>
      </w:tr>
    </w:tbl>
    <w:p w14:paraId="447ED8E5" w14:textId="77777777" w:rsidR="00003C46" w:rsidRPr="001D0D34" w:rsidRDefault="00003C46" w:rsidP="00003C46">
      <w:pPr>
        <w:rPr>
          <w:b/>
          <w:sz w:val="24"/>
          <w:szCs w:val="24"/>
          <w:lang w:val="sr-Latn-BA"/>
        </w:rPr>
      </w:pPr>
    </w:p>
    <w:sectPr w:rsidR="00003C46" w:rsidRPr="001D0D34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426A8"/>
    <w:rsid w:val="0004309E"/>
    <w:rsid w:val="00061964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A75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13BEB"/>
    <w:rsid w:val="004211CD"/>
    <w:rsid w:val="004462BB"/>
    <w:rsid w:val="004531FE"/>
    <w:rsid w:val="00457688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1CDF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C447B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085"/>
    <w:rsid w:val="00AE3969"/>
    <w:rsid w:val="00AF65B0"/>
    <w:rsid w:val="00AF70D3"/>
    <w:rsid w:val="00B01523"/>
    <w:rsid w:val="00B026BE"/>
    <w:rsid w:val="00B12049"/>
    <w:rsid w:val="00B26935"/>
    <w:rsid w:val="00B42C4F"/>
    <w:rsid w:val="00B44D8D"/>
    <w:rsid w:val="00B47A76"/>
    <w:rsid w:val="00B537D1"/>
    <w:rsid w:val="00B740A8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C374D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EC7976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1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82</cp:revision>
  <cp:lastPrinted>2018-06-29T14:27:00Z</cp:lastPrinted>
  <dcterms:created xsi:type="dcterms:W3CDTF">2018-06-29T14:28:00Z</dcterms:created>
  <dcterms:modified xsi:type="dcterms:W3CDTF">2023-09-12T12:34:00Z</dcterms:modified>
</cp:coreProperties>
</file>